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DEDED" w:themeColor="accent3" w:themeTint="33"/>
  <w:body>
    <w:p w14:paraId="2658F04D" w14:textId="622D6340" w:rsidR="00657108" w:rsidRPr="008A4478" w:rsidRDefault="00615181" w:rsidP="008A4478">
      <w:pPr>
        <w:pStyle w:val="Heading1"/>
      </w:pPr>
      <w:r>
        <w:t xml:space="preserve">Research on </w:t>
      </w:r>
      <w:r w:rsidR="00090564">
        <w:t>specific replicas / replica assemblages</w:t>
      </w:r>
    </w:p>
    <w:p w14:paraId="0A5E26B4" w14:textId="77777777" w:rsidR="00CB45A3" w:rsidRDefault="00CB45A3" w:rsidP="00CB45A3">
      <w:pPr>
        <w:pStyle w:val="NoSpacing"/>
      </w:pPr>
    </w:p>
    <w:p w14:paraId="2228016C" w14:textId="7FE0B9C2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AMICO, N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RONZINO, P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VASSALLO, V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MILTIADOUS, N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HERMON, S. and NICCOLUCCI, N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8. Theorizing authenticity - practising reality: the 3D replica of the Kazaphani boat. In: DI GIUSEPPANTONIO DI FRANCO, P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F. GALEAZZI and V. VASSALLO, eds, </w:t>
      </w:r>
      <w:r w:rsidRPr="00454A53">
        <w:rPr>
          <w:rFonts w:asciiTheme="minorHAnsi" w:hAnsiTheme="minorHAnsi"/>
          <w:i/>
          <w:iCs/>
          <w:color w:val="000000"/>
        </w:rPr>
        <w:t>Authenticity and Cultural Heritage in the Age of 3D Digital Reproductions. </w:t>
      </w:r>
      <w:r w:rsidRPr="00454A53">
        <w:rPr>
          <w:rFonts w:asciiTheme="minorHAnsi" w:hAnsiTheme="minorHAnsi"/>
          <w:color w:val="000000"/>
        </w:rPr>
        <w:t>Cambridge: McDonald Institute, University of Cambridge, pp. 111-122.</w:t>
      </w:r>
    </w:p>
    <w:p w14:paraId="73CB3F08" w14:textId="7F22F000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BAKER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1997. The ivory multiplied: small-scale sculpture and its reproductions in the eighteenth century. In: A. HUGHES and E. RANFFT, eds, </w:t>
      </w:r>
      <w:r w:rsidRPr="00454A53">
        <w:rPr>
          <w:rFonts w:asciiTheme="minorHAnsi" w:hAnsiTheme="minorHAnsi"/>
          <w:i/>
          <w:iCs/>
          <w:color w:val="000000"/>
        </w:rPr>
        <w:t>Sculpture and its Reproductions. </w:t>
      </w:r>
      <w:r w:rsidRPr="00454A53">
        <w:rPr>
          <w:rFonts w:asciiTheme="minorHAnsi" w:hAnsiTheme="minorHAnsi"/>
          <w:color w:val="000000"/>
        </w:rPr>
        <w:t>London: Reaktion Books Ltd, pp. 61-78.</w:t>
      </w:r>
    </w:p>
    <w:p w14:paraId="573E1BF4" w14:textId="0891C20E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BAKER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0. The reproductive continuum: plaster casts, paper mosaics and photographs as complementary modes of reproduction in the nineteenth-century museum. In: R. FREDERIKSEN and E. MARCHAND, eds, </w:t>
      </w:r>
      <w:r w:rsidRPr="00454A53">
        <w:rPr>
          <w:rFonts w:asciiTheme="minorHAnsi" w:hAnsiTheme="minorHAnsi"/>
          <w:i/>
          <w:iCs/>
          <w:color w:val="000000"/>
        </w:rPr>
        <w:t>Plaster Casts: Making, Collecting, and Displaying from Classical Antiquity to the Present. </w:t>
      </w:r>
      <w:r w:rsidRPr="00454A53">
        <w:rPr>
          <w:rFonts w:asciiTheme="minorHAnsi" w:hAnsiTheme="minorHAnsi"/>
          <w:color w:val="000000"/>
        </w:rPr>
        <w:t>Berlin; New York: De Gruyter, pp. 485-500.</w:t>
      </w:r>
    </w:p>
    <w:p w14:paraId="04C337D6" w14:textId="36E8CED0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BEARD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0. Cast: between science and art. In: H. LAVAGNE and F. QUEYREL, eds, </w:t>
      </w:r>
      <w:r w:rsidRPr="00454A53">
        <w:rPr>
          <w:rFonts w:asciiTheme="minorHAnsi" w:hAnsiTheme="minorHAnsi"/>
          <w:i/>
          <w:iCs/>
          <w:color w:val="000000"/>
        </w:rPr>
        <w:t>Les Moulage des sculptures antiques et l’histoire de l’archéologie: Actes du colloque international, Paris, 24 October 1997. </w:t>
      </w:r>
      <w:r w:rsidRPr="00454A53">
        <w:rPr>
          <w:rFonts w:asciiTheme="minorHAnsi" w:hAnsiTheme="minorHAnsi"/>
          <w:color w:val="000000"/>
        </w:rPr>
        <w:t>Geneva: Libraire Droz, pp. 157-166.</w:t>
      </w:r>
    </w:p>
    <w:p w14:paraId="5041B833" w14:textId="2FF1A486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BEVIVINO, M.A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5.  Two recently restored high cross replicas in the collection of the Royal Society of Antiquaries of Ireland’. </w:t>
      </w:r>
      <w:r w:rsidRPr="00454A53">
        <w:rPr>
          <w:rFonts w:asciiTheme="minorHAnsi" w:hAnsiTheme="minorHAnsi"/>
          <w:i/>
          <w:iCs/>
          <w:color w:val="000000"/>
        </w:rPr>
        <w:t>Journal of the Royal Society of Antiquaries of Ireland, </w:t>
      </w:r>
      <w:r w:rsidRPr="00454A53">
        <w:rPr>
          <w:rFonts w:asciiTheme="minorHAnsi" w:hAnsiTheme="minorHAnsi"/>
          <w:b/>
          <w:bCs/>
          <w:color w:val="000000"/>
        </w:rPr>
        <w:t>142-3</w:t>
      </w:r>
      <w:r w:rsidRPr="00454A53">
        <w:rPr>
          <w:rFonts w:asciiTheme="minorHAnsi" w:hAnsiTheme="minorHAnsi"/>
          <w:color w:val="000000"/>
        </w:rPr>
        <w:t>, pp. xx-xx.</w:t>
      </w:r>
    </w:p>
    <w:p w14:paraId="044463DC" w14:textId="3FFF7C93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CULLEN, F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9. '"Museums with those goddesses": Bloom and the Dublin Plaster Casts Dublin. </w:t>
      </w:r>
      <w:r w:rsidRPr="00454A53">
        <w:rPr>
          <w:rFonts w:asciiTheme="minorHAnsi" w:hAnsiTheme="minorHAnsi"/>
          <w:i/>
          <w:iCs/>
          <w:color w:val="000000"/>
        </w:rPr>
        <w:t>James Joyce Journal, </w:t>
      </w:r>
      <w:r w:rsidRPr="00454A53">
        <w:rPr>
          <w:rFonts w:asciiTheme="minorHAnsi" w:hAnsiTheme="minorHAnsi"/>
          <w:b/>
          <w:bCs/>
          <w:color w:val="000000"/>
        </w:rPr>
        <w:t>2</w:t>
      </w:r>
      <w:r w:rsidRPr="00454A53">
        <w:rPr>
          <w:rFonts w:asciiTheme="minorHAnsi" w:hAnsiTheme="minorHAnsi"/>
          <w:color w:val="000000"/>
        </w:rPr>
        <w:t>, pp. 24-38.</w:t>
      </w:r>
    </w:p>
    <w:p w14:paraId="4EB78E8B" w14:textId="07156C25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CURTIS, N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7. "The original may yet be discovered": seven Bronze Age swords supposedly from Netherley, Kincardineshire. </w:t>
      </w:r>
      <w:r w:rsidRPr="00454A53">
        <w:rPr>
          <w:rFonts w:asciiTheme="minorHAnsi" w:hAnsiTheme="minorHAnsi"/>
          <w:i/>
          <w:iCs/>
          <w:color w:val="000000"/>
        </w:rPr>
        <w:t>Proceedings of the Society of Antiquaries of Scotland, </w:t>
      </w:r>
      <w:r w:rsidRPr="00454A53">
        <w:rPr>
          <w:rFonts w:asciiTheme="minorHAnsi" w:hAnsiTheme="minorHAnsi"/>
          <w:b/>
          <w:bCs/>
          <w:color w:val="000000"/>
        </w:rPr>
        <w:t>137</w:t>
      </w:r>
      <w:r w:rsidRPr="00454A53">
        <w:rPr>
          <w:rFonts w:asciiTheme="minorHAnsi" w:hAnsiTheme="minorHAnsi"/>
          <w:color w:val="000000"/>
        </w:rPr>
        <w:t>, pp. 487-500.</w:t>
      </w:r>
    </w:p>
    <w:p w14:paraId="72E436FF" w14:textId="2CEB4F1F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DUVAL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SMITH, B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GAUCHON, C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MAYER, L. and MALGAT, C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20. “I have visited the Chauvet Cave”: the heritage experience of a rock art replica. </w:t>
      </w:r>
      <w:r w:rsidRPr="00454A53">
        <w:rPr>
          <w:rFonts w:asciiTheme="minorHAnsi" w:hAnsiTheme="minorHAnsi"/>
          <w:i/>
          <w:iCs/>
          <w:color w:val="000000"/>
        </w:rPr>
        <w:t>International Journal of Heritage Studies, </w:t>
      </w:r>
      <w:r w:rsidRPr="00454A53">
        <w:rPr>
          <w:rFonts w:asciiTheme="minorHAnsi" w:hAnsiTheme="minorHAnsi"/>
          <w:b/>
          <w:bCs/>
          <w:color w:val="000000"/>
        </w:rPr>
        <w:t>26</w:t>
      </w:r>
      <w:r w:rsidRPr="00454A53">
        <w:rPr>
          <w:rFonts w:asciiTheme="minorHAnsi" w:hAnsiTheme="minorHAnsi"/>
          <w:color w:val="000000"/>
        </w:rPr>
        <w:t>(2), pp. 142-162.</w:t>
      </w:r>
    </w:p>
    <w:p w14:paraId="381EBFEF" w14:textId="74B96AE3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EFFROS, B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5. Art of the 'Dark Ages'. Showing Merovingian artefacts in North American public and private collections. </w:t>
      </w:r>
      <w:r w:rsidRPr="00454A53">
        <w:rPr>
          <w:rFonts w:asciiTheme="minorHAnsi" w:hAnsiTheme="minorHAnsi"/>
          <w:i/>
          <w:iCs/>
          <w:color w:val="000000"/>
        </w:rPr>
        <w:t>Journal of the History of Collections, </w:t>
      </w:r>
      <w:r w:rsidRPr="00454A53">
        <w:rPr>
          <w:rFonts w:asciiTheme="minorHAnsi" w:hAnsiTheme="minorHAnsi"/>
          <w:b/>
          <w:bCs/>
          <w:color w:val="000000"/>
        </w:rPr>
        <w:t>17</w:t>
      </w:r>
      <w:r w:rsidRPr="00454A53">
        <w:rPr>
          <w:rFonts w:asciiTheme="minorHAnsi" w:hAnsiTheme="minorHAnsi"/>
          <w:color w:val="000000"/>
        </w:rPr>
        <w:t>(1), pp. 85-113.</w:t>
      </w:r>
    </w:p>
    <w:p w14:paraId="0EB611DD" w14:textId="12DA54C4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EFFROS, B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8. Selling archaeology and anthropology: early medieval artefacts at the Expositions universelles and the Wiener Weltausstellung, 1867-1900. </w:t>
      </w:r>
      <w:r w:rsidRPr="00454A53">
        <w:rPr>
          <w:rFonts w:asciiTheme="minorHAnsi" w:hAnsiTheme="minorHAnsi"/>
          <w:i/>
          <w:iCs/>
          <w:color w:val="000000"/>
        </w:rPr>
        <w:t>Early Medieval Europe, </w:t>
      </w:r>
      <w:r w:rsidRPr="00454A53">
        <w:rPr>
          <w:rFonts w:asciiTheme="minorHAnsi" w:hAnsiTheme="minorHAnsi"/>
          <w:b/>
          <w:bCs/>
          <w:color w:val="000000"/>
        </w:rPr>
        <w:t>16</w:t>
      </w:r>
      <w:r w:rsidRPr="00454A53">
        <w:rPr>
          <w:rFonts w:asciiTheme="minorHAnsi" w:hAnsiTheme="minorHAnsi"/>
          <w:color w:val="000000"/>
        </w:rPr>
        <w:t>(1), pp. 23-48.</w:t>
      </w:r>
    </w:p>
    <w:p w14:paraId="79D7FD2F" w14:textId="6542D813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EFFROS, B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2. </w:t>
      </w:r>
      <w:r w:rsidRPr="00454A53">
        <w:rPr>
          <w:rFonts w:asciiTheme="minorHAnsi" w:hAnsiTheme="minorHAnsi"/>
          <w:i/>
          <w:iCs/>
          <w:color w:val="000000"/>
        </w:rPr>
        <w:t>Uncovering the Germanic Past. Merovingian Archaeology in France, 1830-1914. </w:t>
      </w:r>
      <w:r w:rsidRPr="00454A53">
        <w:rPr>
          <w:rFonts w:asciiTheme="minorHAnsi" w:hAnsiTheme="minorHAnsi"/>
          <w:color w:val="000000"/>
        </w:rPr>
        <w:t>Oxford: Oxford University Press.</w:t>
      </w:r>
    </w:p>
    <w:p w14:paraId="6E18F33A" w14:textId="49B7D01D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AHLMAN, B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1991. A Plaster of Paris Antiquity: Nineteenth-Century Cast Collections. </w:t>
      </w:r>
      <w:r w:rsidRPr="00454A53">
        <w:rPr>
          <w:rFonts w:asciiTheme="minorHAnsi" w:hAnsiTheme="minorHAnsi"/>
          <w:i/>
          <w:iCs/>
          <w:color w:val="000000"/>
        </w:rPr>
        <w:t>Southeastern College Art Conference Review, </w:t>
      </w:r>
      <w:r w:rsidRPr="00454A53">
        <w:rPr>
          <w:rFonts w:asciiTheme="minorHAnsi" w:hAnsiTheme="minorHAnsi"/>
          <w:b/>
          <w:bCs/>
          <w:color w:val="000000"/>
        </w:rPr>
        <w:t>12</w:t>
      </w:r>
      <w:r w:rsidRPr="00454A53">
        <w:rPr>
          <w:rFonts w:asciiTheme="minorHAnsi" w:hAnsiTheme="minorHAnsi"/>
          <w:color w:val="000000"/>
        </w:rPr>
        <w:t>(1), pp. 1-9.</w:t>
      </w:r>
    </w:p>
    <w:p w14:paraId="4E37DB5A" w14:textId="383A40E9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EHLMANN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7. Casts &amp; connoisseurs: the early reception of the Elgin Marbles. </w:t>
      </w:r>
      <w:r w:rsidRPr="00454A53">
        <w:rPr>
          <w:rFonts w:asciiTheme="minorHAnsi" w:hAnsiTheme="minorHAnsi"/>
          <w:i/>
          <w:iCs/>
          <w:color w:val="000000"/>
        </w:rPr>
        <w:t>Apollo, </w:t>
      </w:r>
      <w:r w:rsidRPr="00454A53">
        <w:rPr>
          <w:rFonts w:asciiTheme="minorHAnsi" w:hAnsiTheme="minorHAnsi"/>
          <w:b/>
          <w:bCs/>
          <w:color w:val="000000"/>
        </w:rPr>
        <w:t>165.544</w:t>
      </w:r>
      <w:r w:rsidRPr="00454A53">
        <w:rPr>
          <w:rFonts w:asciiTheme="minorHAnsi" w:hAnsiTheme="minorHAnsi"/>
          <w:color w:val="000000"/>
        </w:rPr>
        <w:t xml:space="preserve">, pp. </w:t>
      </w:r>
      <w:r w:rsidR="00AE7019">
        <w:rPr>
          <w:rFonts w:asciiTheme="minorHAnsi" w:hAnsiTheme="minorHAnsi"/>
          <w:color w:val="000000"/>
        </w:rPr>
        <w:t>xx-xx</w:t>
      </w:r>
      <w:r w:rsidRPr="00454A53">
        <w:rPr>
          <w:rFonts w:asciiTheme="minorHAnsi" w:hAnsiTheme="minorHAnsi"/>
          <w:color w:val="000000"/>
        </w:rPr>
        <w:t>.</w:t>
      </w:r>
    </w:p>
    <w:p w14:paraId="4FE6D918" w14:textId="189AD13B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LOUR, I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4. Orientalism and the reality effect: Angkor at the universal expositions, 1867–1937. </w:t>
      </w:r>
      <w:r w:rsidRPr="00454A53">
        <w:rPr>
          <w:rFonts w:asciiTheme="minorHAnsi" w:hAnsiTheme="minorHAnsi"/>
          <w:i/>
          <w:iCs/>
          <w:color w:val="000000"/>
        </w:rPr>
        <w:t>Getty Research Journal, </w:t>
      </w:r>
      <w:r w:rsidRPr="00454A53">
        <w:rPr>
          <w:rFonts w:asciiTheme="minorHAnsi" w:hAnsiTheme="minorHAnsi"/>
          <w:b/>
          <w:bCs/>
          <w:color w:val="000000"/>
        </w:rPr>
        <w:t>6</w:t>
      </w:r>
      <w:r w:rsidRPr="00454A53">
        <w:rPr>
          <w:rFonts w:asciiTheme="minorHAnsi" w:hAnsiTheme="minorHAnsi"/>
          <w:color w:val="000000"/>
        </w:rPr>
        <w:t>, pp. 63-82.</w:t>
      </w:r>
    </w:p>
    <w:p w14:paraId="66235FE8" w14:textId="36D1F0E9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OSTER, E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KITTLER, T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MARCHAND, E. and PAYNE, E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eds, 2019. </w:t>
      </w:r>
      <w:r w:rsidRPr="00454A53">
        <w:rPr>
          <w:rFonts w:asciiTheme="minorHAnsi" w:hAnsiTheme="minorHAnsi"/>
          <w:i/>
          <w:iCs/>
          <w:color w:val="000000"/>
        </w:rPr>
        <w:t>Sculpture Journal [Special edition on plaster casts]. 28:3. </w:t>
      </w:r>
      <w:r w:rsidRPr="00454A53">
        <w:rPr>
          <w:rFonts w:asciiTheme="minorHAnsi" w:hAnsiTheme="minorHAnsi"/>
          <w:color w:val="000000"/>
        </w:rPr>
        <w:t>Liverpool: Liverpool University Press Online.</w:t>
      </w:r>
    </w:p>
    <w:p w14:paraId="76234096" w14:textId="2A523956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lastRenderedPageBreak/>
        <w:t>FOSTER, S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5. Early Victorian replicas of the St Andrews Sarcophagus and their legacy. </w:t>
      </w:r>
      <w:r w:rsidRPr="00454A53">
        <w:rPr>
          <w:rFonts w:asciiTheme="minorHAnsi" w:hAnsiTheme="minorHAnsi"/>
          <w:i/>
          <w:iCs/>
          <w:color w:val="000000"/>
        </w:rPr>
        <w:t>History Scotland, </w:t>
      </w:r>
      <w:r w:rsidRPr="00454A53">
        <w:rPr>
          <w:rFonts w:asciiTheme="minorHAnsi" w:hAnsiTheme="minorHAnsi"/>
          <w:b/>
          <w:bCs/>
          <w:color w:val="000000"/>
        </w:rPr>
        <w:t>15</w:t>
      </w:r>
      <w:r w:rsidRPr="00454A53">
        <w:rPr>
          <w:rFonts w:asciiTheme="minorHAnsi" w:hAnsiTheme="minorHAnsi"/>
          <w:color w:val="000000"/>
        </w:rPr>
        <w:t>(4), pp. 32-37.</w:t>
      </w:r>
    </w:p>
    <w:p w14:paraId="4171BD9E" w14:textId="36167B1C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OSTER, S.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1998b. Discovery, recovery, context and display. In: S.M. FOSTER, ed, </w:t>
      </w:r>
      <w:r w:rsidRPr="00454A53">
        <w:rPr>
          <w:rFonts w:asciiTheme="minorHAnsi" w:hAnsiTheme="minorHAnsi"/>
          <w:i/>
          <w:iCs/>
          <w:color w:val="000000"/>
        </w:rPr>
        <w:t>The St. Andrews Sarcophagus: A Pictish Masterpiece and its International Connections. </w:t>
      </w:r>
      <w:r w:rsidRPr="00454A53">
        <w:rPr>
          <w:rFonts w:asciiTheme="minorHAnsi" w:hAnsiTheme="minorHAnsi"/>
          <w:color w:val="000000"/>
        </w:rPr>
        <w:t>Dublin: Four Courts Press, pp. 35-62.</w:t>
      </w:r>
    </w:p>
    <w:p w14:paraId="43842B71" w14:textId="4D84D360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OSTER, S.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6. Expiscation! Disentangling the later biography of the St Andrews Sarcophagus. In: F. HUNTER and A. SHERIDAN, eds, </w:t>
      </w:r>
      <w:r w:rsidRPr="00454A53">
        <w:rPr>
          <w:rFonts w:asciiTheme="minorHAnsi" w:hAnsiTheme="minorHAnsi"/>
          <w:i/>
          <w:iCs/>
          <w:color w:val="000000"/>
        </w:rPr>
        <w:t>Ancient Lives. Object, People and Place in Early Scotland. Essays for David V Clarke on his 70th Birthday. </w:t>
      </w:r>
      <w:r w:rsidRPr="00454A53">
        <w:rPr>
          <w:rFonts w:asciiTheme="minorHAnsi" w:hAnsiTheme="minorHAnsi"/>
          <w:color w:val="000000"/>
        </w:rPr>
        <w:t>Leiden: Sidestone Press, pp. 165-186.</w:t>
      </w:r>
    </w:p>
    <w:p w14:paraId="40836E1C" w14:textId="2A57F360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OSTER, S.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BLACKWELL, A. and GOLDBERG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4. The legacy of nineteenth-century replicas for object cultural biographies: lessons in duplication from 1830s Fife. </w:t>
      </w:r>
      <w:r w:rsidRPr="00454A53">
        <w:rPr>
          <w:rFonts w:asciiTheme="minorHAnsi" w:hAnsiTheme="minorHAnsi"/>
          <w:i/>
          <w:iCs/>
          <w:color w:val="000000"/>
        </w:rPr>
        <w:t>Journal of Victorian Culture, </w:t>
      </w:r>
      <w:r w:rsidRPr="00454A53">
        <w:rPr>
          <w:rFonts w:asciiTheme="minorHAnsi" w:hAnsiTheme="minorHAnsi"/>
          <w:b/>
          <w:bCs/>
          <w:color w:val="000000"/>
        </w:rPr>
        <w:t>19</w:t>
      </w:r>
      <w:r w:rsidRPr="00454A53">
        <w:rPr>
          <w:rFonts w:asciiTheme="minorHAnsi" w:hAnsiTheme="minorHAnsi"/>
          <w:color w:val="000000"/>
        </w:rPr>
        <w:t>(2), pp. 137-160.</w:t>
      </w:r>
    </w:p>
    <w:p w14:paraId="0D23FCC5" w14:textId="74F1C89F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OSTER, S.M. and JONES, S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8. Recovering the biography of the Hilton of Cadboll cross-slab. In: H. JAMES, I. HENDERSON, S.M. FOSTER and S. JONES, eds, </w:t>
      </w:r>
      <w:r w:rsidRPr="00454A53">
        <w:rPr>
          <w:rFonts w:asciiTheme="minorHAnsi" w:hAnsiTheme="minorHAnsi"/>
          <w:i/>
          <w:iCs/>
          <w:color w:val="000000"/>
        </w:rPr>
        <w:t>A Fragmented Masterpiece. Recovering the Biography of the Hilton of Cadboll Pictish Cross-Slab. </w:t>
      </w:r>
      <w:r w:rsidRPr="00454A53">
        <w:rPr>
          <w:rFonts w:asciiTheme="minorHAnsi" w:hAnsiTheme="minorHAnsi"/>
          <w:color w:val="000000"/>
        </w:rPr>
        <w:t>Edinburgh: Society of Antiquaries of Scotland, pp. 205-284.</w:t>
      </w:r>
    </w:p>
    <w:p w14:paraId="38A4C7D1" w14:textId="77E7158C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OSTER, S.M. and JONES, S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9. Concrete and non-concrete: exploring the contemporary value and authenticity of historic replicas through an ethnographic study of the St John's Cross replica, Iona. </w:t>
      </w:r>
      <w:r w:rsidRPr="00454A53">
        <w:rPr>
          <w:rFonts w:asciiTheme="minorHAnsi" w:hAnsiTheme="minorHAnsi"/>
          <w:i/>
          <w:iCs/>
          <w:color w:val="000000"/>
        </w:rPr>
        <w:t>International Journal of Heritage Studies, </w:t>
      </w:r>
      <w:r w:rsidRPr="00454A53">
        <w:rPr>
          <w:rFonts w:asciiTheme="minorHAnsi" w:hAnsiTheme="minorHAnsi"/>
          <w:b/>
          <w:bCs/>
          <w:color w:val="000000"/>
        </w:rPr>
        <w:t>25</w:t>
      </w:r>
      <w:r w:rsidRPr="00454A53">
        <w:rPr>
          <w:rFonts w:asciiTheme="minorHAnsi" w:hAnsiTheme="minorHAnsi"/>
          <w:color w:val="000000"/>
        </w:rPr>
        <w:t>(11), pp. 1169-1188.</w:t>
      </w:r>
    </w:p>
    <w:p w14:paraId="249263E3" w14:textId="67DF8E7E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FOSTER, S.M. and JONES, S.J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20. </w:t>
      </w:r>
      <w:r w:rsidRPr="00454A53">
        <w:rPr>
          <w:rFonts w:asciiTheme="minorHAnsi" w:hAnsiTheme="minorHAnsi"/>
          <w:i/>
          <w:iCs/>
          <w:color w:val="000000"/>
        </w:rPr>
        <w:t>My Life as a Replica: St John's Cross, Iona. </w:t>
      </w:r>
      <w:r w:rsidRPr="00454A53">
        <w:rPr>
          <w:rFonts w:asciiTheme="minorHAnsi" w:hAnsiTheme="minorHAnsi"/>
          <w:color w:val="000000"/>
        </w:rPr>
        <w:t>Oxford: Windgather.</w:t>
      </w:r>
    </w:p>
    <w:p w14:paraId="1F0EAF78" w14:textId="77777777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GLASGOW SCHOOL OF ART, 2019-last update, Visualising Laocoön... Available: </w:t>
      </w:r>
      <w:hyperlink r:id="rId7" w:tgtFrame="_blank" w:history="1">
        <w:r w:rsidRPr="00454A53">
          <w:rPr>
            <w:rStyle w:val="Hyperlink"/>
            <w:rFonts w:asciiTheme="minorHAnsi" w:hAnsiTheme="minorHAnsi"/>
          </w:rPr>
          <w:t>http://www.gsaarchives.net/2019/01/visualising-laocoon/</w:t>
        </w:r>
      </w:hyperlink>
      <w:r w:rsidRPr="00454A53">
        <w:rPr>
          <w:rFonts w:asciiTheme="minorHAnsi" w:hAnsiTheme="minorHAnsi"/>
          <w:color w:val="000000"/>
        </w:rPr>
        <w:t> [Mar/16, 2019].</w:t>
      </w:r>
    </w:p>
    <w:p w14:paraId="116E4452" w14:textId="3C980E5B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GOLDBERG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3. The curious case of the Norrie's Law hoard fakes. </w:t>
      </w:r>
      <w:r w:rsidRPr="00454A53">
        <w:rPr>
          <w:rFonts w:asciiTheme="minorHAnsi" w:hAnsiTheme="minorHAnsi"/>
          <w:i/>
          <w:iCs/>
          <w:color w:val="000000"/>
        </w:rPr>
        <w:t>History Scotland, </w:t>
      </w:r>
      <w:r w:rsidRPr="00454A53">
        <w:rPr>
          <w:rFonts w:asciiTheme="minorHAnsi" w:hAnsiTheme="minorHAnsi"/>
          <w:color w:val="000000"/>
        </w:rPr>
        <w:t>(13.6), pp. 12-13.</w:t>
      </w:r>
    </w:p>
    <w:p w14:paraId="4E3FBA55" w14:textId="2A009274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GUHA-THAKURTA, T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3. The production and reproduction of a monument: the many lives of the Sanchi </w:t>
      </w:r>
      <w:r w:rsidRPr="00454A53">
        <w:rPr>
          <w:rFonts w:asciiTheme="minorHAnsi" w:hAnsiTheme="minorHAnsi"/>
          <w:i/>
          <w:iCs/>
          <w:color w:val="000000"/>
        </w:rPr>
        <w:t>Stupa</w:t>
      </w:r>
      <w:r w:rsidRPr="00454A53">
        <w:rPr>
          <w:rFonts w:asciiTheme="minorHAnsi" w:hAnsiTheme="minorHAnsi"/>
          <w:color w:val="000000"/>
        </w:rPr>
        <w:t>. </w:t>
      </w:r>
      <w:r w:rsidRPr="00454A53">
        <w:rPr>
          <w:rFonts w:asciiTheme="minorHAnsi" w:hAnsiTheme="minorHAnsi"/>
          <w:i/>
          <w:iCs/>
          <w:color w:val="000000"/>
        </w:rPr>
        <w:t>South Asian Studies, </w:t>
      </w:r>
      <w:r w:rsidRPr="00454A53">
        <w:rPr>
          <w:rFonts w:asciiTheme="minorHAnsi" w:hAnsiTheme="minorHAnsi"/>
          <w:b/>
          <w:bCs/>
          <w:color w:val="000000"/>
        </w:rPr>
        <w:t>29</w:t>
      </w:r>
      <w:r w:rsidRPr="00454A53">
        <w:rPr>
          <w:rFonts w:asciiTheme="minorHAnsi" w:hAnsiTheme="minorHAnsi"/>
          <w:color w:val="000000"/>
        </w:rPr>
        <w:t>(1), pp. 77-109.</w:t>
      </w:r>
    </w:p>
    <w:p w14:paraId="7DDC1FB9" w14:textId="1D6B436E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HENDERSON, A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6. Through Victorian eyes: re-assessing Elizabeth Wardle’s replica. In: A. HENDERSON and G.R. OWEN-CROCKER, eds, </w:t>
      </w:r>
      <w:r w:rsidRPr="00454A53">
        <w:rPr>
          <w:rFonts w:asciiTheme="minorHAnsi" w:hAnsiTheme="minorHAnsi"/>
          <w:i/>
          <w:iCs/>
          <w:color w:val="000000"/>
        </w:rPr>
        <w:t>Making Sense of the Bayeux Tapestry: Readings and Reworkings. </w:t>
      </w:r>
      <w:r w:rsidRPr="00454A53">
        <w:rPr>
          <w:rFonts w:asciiTheme="minorHAnsi" w:hAnsiTheme="minorHAnsi"/>
          <w:color w:val="000000"/>
        </w:rPr>
        <w:t>Manchester: Manchester University Press</w:t>
      </w:r>
      <w:r w:rsidR="00AE7019">
        <w:rPr>
          <w:rFonts w:asciiTheme="minorHAnsi" w:hAnsiTheme="minorHAnsi"/>
          <w:color w:val="000000"/>
        </w:rPr>
        <w:t>.</w:t>
      </w:r>
    </w:p>
    <w:p w14:paraId="00B9FC0A" w14:textId="2DD8F3DA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HOBMA, H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O'DONNELL, D.P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KARKOV, K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FOSTER, S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GRAHAM, J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OSBORN, W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DEL TURCO, R.R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BROATCH, R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BROATCH, S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CALLIERI, M. and DELLEPIANE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6. Modern impact on the fabric of the Ruthwell Cross. Available at: </w:t>
      </w:r>
      <w:hyperlink r:id="rId8" w:tgtFrame="_blank" w:history="1">
        <w:r w:rsidRPr="00454A53">
          <w:rPr>
            <w:rStyle w:val="Hyperlink"/>
            <w:rFonts w:asciiTheme="minorHAnsi" w:hAnsiTheme="minorHAnsi"/>
          </w:rPr>
          <w:t>http://www.oenewsletter.org/OEN/issue/ruthwell.php#</w:t>
        </w:r>
      </w:hyperlink>
      <w:r w:rsidRPr="00454A53">
        <w:rPr>
          <w:rFonts w:asciiTheme="minorHAnsi" w:hAnsiTheme="minorHAnsi"/>
          <w:color w:val="000000"/>
        </w:rPr>
        <w:t>. </w:t>
      </w:r>
      <w:r w:rsidRPr="00454A53">
        <w:rPr>
          <w:rFonts w:asciiTheme="minorHAnsi" w:hAnsiTheme="minorHAnsi"/>
          <w:i/>
          <w:iCs/>
          <w:color w:val="000000"/>
        </w:rPr>
        <w:t>Old English Newsletter, </w:t>
      </w:r>
      <w:r w:rsidRPr="00454A53">
        <w:rPr>
          <w:rFonts w:asciiTheme="minorHAnsi" w:hAnsiTheme="minorHAnsi"/>
          <w:b/>
          <w:bCs/>
          <w:color w:val="000000"/>
        </w:rPr>
        <w:t>46</w:t>
      </w:r>
      <w:r w:rsidRPr="00454A53">
        <w:rPr>
          <w:rFonts w:asciiTheme="minorHAnsi" w:hAnsiTheme="minorHAnsi"/>
          <w:color w:val="000000"/>
        </w:rPr>
        <w:t>(1).</w:t>
      </w:r>
    </w:p>
    <w:p w14:paraId="7A06BA9C" w14:textId="770FB76D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HUGHES, A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1997. Authority, authenticity and aura: Walter Benjamin and the case of Michelangelo. In: A. HUGHES and E. RANFFT, eds, </w:t>
      </w:r>
      <w:r w:rsidRPr="00454A53">
        <w:rPr>
          <w:rFonts w:asciiTheme="minorHAnsi" w:hAnsiTheme="minorHAnsi"/>
          <w:i/>
          <w:iCs/>
          <w:color w:val="000000"/>
        </w:rPr>
        <w:t>Sculpture and its Reproductions. </w:t>
      </w:r>
      <w:r w:rsidRPr="00454A53">
        <w:rPr>
          <w:rFonts w:asciiTheme="minorHAnsi" w:hAnsiTheme="minorHAnsi"/>
          <w:color w:val="000000"/>
        </w:rPr>
        <w:t>London: Reaktion Books Ltd, pp. 29-45.</w:t>
      </w:r>
    </w:p>
    <w:p w14:paraId="6F31EE9A" w14:textId="3EB8217B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JAMES, N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6. Replication for Chauvet Cave. </w:t>
      </w:r>
      <w:r w:rsidRPr="00454A53">
        <w:rPr>
          <w:rFonts w:asciiTheme="minorHAnsi" w:hAnsiTheme="minorHAnsi"/>
          <w:i/>
          <w:iCs/>
          <w:color w:val="000000"/>
        </w:rPr>
        <w:t>Antiquity, </w:t>
      </w:r>
      <w:r w:rsidRPr="00454A53">
        <w:rPr>
          <w:rFonts w:asciiTheme="minorHAnsi" w:hAnsiTheme="minorHAnsi"/>
          <w:b/>
          <w:bCs/>
          <w:color w:val="000000"/>
        </w:rPr>
        <w:t>90</w:t>
      </w:r>
      <w:r w:rsidRPr="00454A53">
        <w:rPr>
          <w:rFonts w:asciiTheme="minorHAnsi" w:hAnsiTheme="minorHAnsi"/>
          <w:color w:val="000000"/>
        </w:rPr>
        <w:t>(350), pp. 519-524.</w:t>
      </w:r>
    </w:p>
    <w:p w14:paraId="699B7FF5" w14:textId="65C15282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JOY, J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2. Biography of a medal: people and the things they value. In: J. SCHOFIELD, W.G. JOHNSON and C.M. BECK, eds, </w:t>
      </w:r>
      <w:r w:rsidRPr="00454A53">
        <w:rPr>
          <w:rFonts w:asciiTheme="minorHAnsi" w:hAnsiTheme="minorHAnsi"/>
          <w:i/>
          <w:iCs/>
          <w:color w:val="000000"/>
        </w:rPr>
        <w:t>Matériel Culture. The Archaeology of Twentieth Century Conflict. </w:t>
      </w:r>
      <w:r w:rsidRPr="00454A53">
        <w:rPr>
          <w:rFonts w:asciiTheme="minorHAnsi" w:hAnsiTheme="minorHAnsi"/>
          <w:color w:val="000000"/>
        </w:rPr>
        <w:t>London and New York: Routledge, pp. 132-142.</w:t>
      </w:r>
    </w:p>
    <w:p w14:paraId="0D88B725" w14:textId="11E47CA4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KAMASH, Z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7. ‘Postcard to Palmyra’: bringing the public into debates over post-conflict reconstruction in the Middle East. </w:t>
      </w:r>
      <w:r w:rsidRPr="00454A53">
        <w:rPr>
          <w:rFonts w:asciiTheme="minorHAnsi" w:hAnsiTheme="minorHAnsi"/>
          <w:i/>
          <w:iCs/>
          <w:color w:val="000000"/>
        </w:rPr>
        <w:t>World Archaeology, </w:t>
      </w:r>
      <w:r w:rsidRPr="00454A53">
        <w:rPr>
          <w:rFonts w:asciiTheme="minorHAnsi" w:hAnsiTheme="minorHAnsi"/>
          <w:b/>
          <w:bCs/>
          <w:color w:val="000000"/>
        </w:rPr>
        <w:t>49</w:t>
      </w:r>
      <w:r w:rsidRPr="00454A53">
        <w:rPr>
          <w:rFonts w:asciiTheme="minorHAnsi" w:hAnsiTheme="minorHAnsi"/>
          <w:color w:val="000000"/>
        </w:rPr>
        <w:t>(5), pp. 608-622.</w:t>
      </w:r>
    </w:p>
    <w:p w14:paraId="50E6B173" w14:textId="3F90D7B5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lastRenderedPageBreak/>
        <w:t>KOLDING, F.B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3. California calling — Denmark and the 1915 Panama Pacific International Exposition. </w:t>
      </w:r>
      <w:r w:rsidRPr="00454A53">
        <w:rPr>
          <w:rFonts w:asciiTheme="minorHAnsi" w:hAnsiTheme="minorHAnsi"/>
          <w:i/>
          <w:iCs/>
          <w:color w:val="000000"/>
        </w:rPr>
        <w:t>Erhvervhistorisk Årbog, </w:t>
      </w:r>
      <w:r w:rsidRPr="00454A53">
        <w:rPr>
          <w:rFonts w:asciiTheme="minorHAnsi" w:hAnsiTheme="minorHAnsi"/>
          <w:b/>
          <w:bCs/>
          <w:color w:val="000000"/>
        </w:rPr>
        <w:t>2013</w:t>
      </w:r>
      <w:r w:rsidRPr="00454A53">
        <w:rPr>
          <w:rFonts w:asciiTheme="minorHAnsi" w:hAnsiTheme="minorHAnsi"/>
          <w:color w:val="000000"/>
        </w:rPr>
        <w:t>(1), pp. 12-32.</w:t>
      </w:r>
    </w:p>
    <w:p w14:paraId="3D326CA8" w14:textId="30FCCA82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LAWRENCE, A.R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5. Preservation through replication: The Barnes Foundation. </w:t>
      </w:r>
      <w:r w:rsidRPr="00454A53">
        <w:rPr>
          <w:rFonts w:asciiTheme="minorHAnsi" w:hAnsiTheme="minorHAnsi"/>
          <w:i/>
          <w:iCs/>
          <w:color w:val="000000"/>
        </w:rPr>
        <w:t>Future Anterior, </w:t>
      </w:r>
      <w:r w:rsidRPr="00454A53">
        <w:rPr>
          <w:rFonts w:asciiTheme="minorHAnsi" w:hAnsiTheme="minorHAnsi"/>
          <w:b/>
          <w:bCs/>
          <w:color w:val="000000"/>
        </w:rPr>
        <w:t>12</w:t>
      </w:r>
      <w:r w:rsidRPr="00454A53">
        <w:rPr>
          <w:rFonts w:asciiTheme="minorHAnsi" w:hAnsiTheme="minorHAnsi"/>
          <w:color w:val="000000"/>
        </w:rPr>
        <w:t>(1), pp. 1-15.</w:t>
      </w:r>
    </w:p>
    <w:p w14:paraId="527F47BD" w14:textId="06411B46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LEAHY, H.R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1. 'Fix'd statue on the pedestal of Scorn': the politics and poetics of displaying the Parthenon Marbles in Athens and London. In: P. BONAVENUTRA and A. JONES, eds, </w:t>
      </w:r>
      <w:r w:rsidRPr="00454A53">
        <w:rPr>
          <w:rFonts w:asciiTheme="minorHAnsi" w:hAnsiTheme="minorHAnsi"/>
          <w:i/>
          <w:iCs/>
          <w:color w:val="000000"/>
        </w:rPr>
        <w:t>Sculpture and Archaeology. </w:t>
      </w:r>
      <w:r w:rsidRPr="00454A53">
        <w:rPr>
          <w:rFonts w:asciiTheme="minorHAnsi" w:hAnsiTheme="minorHAnsi"/>
          <w:color w:val="000000"/>
        </w:rPr>
        <w:t>Farnham: Ashgate, pp. 179-195.</w:t>
      </w:r>
    </w:p>
    <w:p w14:paraId="77F00E46" w14:textId="026D3D18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LENDING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4. “Traveling portals”. In: T. ARRHENIUS, M. LENDING, W. MILLER and J.M. MCGOWAN, eds, </w:t>
      </w:r>
      <w:r w:rsidRPr="00454A53">
        <w:rPr>
          <w:rFonts w:asciiTheme="minorHAnsi" w:hAnsiTheme="minorHAnsi"/>
          <w:i/>
          <w:iCs/>
          <w:color w:val="000000"/>
        </w:rPr>
        <w:t>Place and Displacement: Exhibiting Architecture</w:t>
      </w:r>
      <w:r w:rsidRPr="00454A53">
        <w:rPr>
          <w:rFonts w:asciiTheme="minorHAnsi" w:hAnsiTheme="minorHAnsi"/>
          <w:i/>
          <w:iCs/>
          <w:color w:val="000000"/>
        </w:rPr>
        <w:br/>
        <w:t>. </w:t>
      </w:r>
      <w:r w:rsidRPr="00454A53">
        <w:rPr>
          <w:rFonts w:asciiTheme="minorHAnsi" w:hAnsiTheme="minorHAnsi"/>
          <w:color w:val="000000"/>
        </w:rPr>
        <w:t>Zurich: Lars Müller Publishers, pp. 197-212.</w:t>
      </w:r>
    </w:p>
    <w:p w14:paraId="4F6093DB" w14:textId="6E8874A5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LESLIE, F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4. Changing attitudes towards architectural models in the Museums at South Kensington. </w:t>
      </w:r>
      <w:r w:rsidRPr="00454A53">
        <w:rPr>
          <w:rFonts w:asciiTheme="minorHAnsi" w:hAnsiTheme="minorHAnsi"/>
          <w:i/>
          <w:iCs/>
          <w:color w:val="000000"/>
        </w:rPr>
        <w:t>Architectural History, </w:t>
      </w:r>
      <w:r w:rsidRPr="00454A53">
        <w:rPr>
          <w:rFonts w:asciiTheme="minorHAnsi" w:hAnsiTheme="minorHAnsi"/>
          <w:b/>
          <w:bCs/>
          <w:color w:val="000000"/>
        </w:rPr>
        <w:t>47</w:t>
      </w:r>
      <w:r w:rsidRPr="00454A53">
        <w:rPr>
          <w:rFonts w:asciiTheme="minorHAnsi" w:hAnsiTheme="minorHAnsi"/>
          <w:color w:val="000000"/>
        </w:rPr>
        <w:t>, pp. 159-200.</w:t>
      </w:r>
    </w:p>
    <w:p w14:paraId="47151F49" w14:textId="1F645A3B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MCENCHROE WILLIAMS, M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1. Constructing the Market Cross at Tuam: the role of cultural patriotism in the study of Irish high crosses. In: C. HOURIHANE, ed, </w:t>
      </w:r>
      <w:r w:rsidRPr="00454A53">
        <w:rPr>
          <w:rFonts w:asciiTheme="minorHAnsi" w:hAnsiTheme="minorHAnsi"/>
          <w:i/>
          <w:iCs/>
          <w:color w:val="000000"/>
        </w:rPr>
        <w:t>From Ireland Coming. Irish Art from the Early Christian to the Late Gothic Period and its European Context. </w:t>
      </w:r>
      <w:r w:rsidRPr="00454A53">
        <w:rPr>
          <w:rFonts w:asciiTheme="minorHAnsi" w:hAnsiTheme="minorHAnsi"/>
          <w:color w:val="000000"/>
        </w:rPr>
        <w:t>Princeton: Princeton University Press, pp. 141-160.</w:t>
      </w:r>
    </w:p>
    <w:p w14:paraId="105E0E7C" w14:textId="06C427EF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MCNUTT, J.K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1990. Plaster Casts after antique sculpture: their role in the elevation of public taste and in American art instruction. </w:t>
      </w:r>
      <w:r w:rsidRPr="00454A53">
        <w:rPr>
          <w:rFonts w:asciiTheme="minorHAnsi" w:hAnsiTheme="minorHAnsi"/>
          <w:i/>
          <w:iCs/>
          <w:color w:val="000000"/>
        </w:rPr>
        <w:t>Studies in Art Education, </w:t>
      </w:r>
      <w:r w:rsidRPr="00454A53">
        <w:rPr>
          <w:rFonts w:asciiTheme="minorHAnsi" w:hAnsiTheme="minorHAnsi"/>
          <w:b/>
          <w:bCs/>
          <w:color w:val="000000"/>
        </w:rPr>
        <w:t>31</w:t>
      </w:r>
      <w:r w:rsidRPr="00454A53">
        <w:rPr>
          <w:rFonts w:asciiTheme="minorHAnsi" w:hAnsiTheme="minorHAnsi"/>
          <w:color w:val="000000"/>
        </w:rPr>
        <w:t>(3), pp. pp. 158-167.</w:t>
      </w:r>
    </w:p>
    <w:p w14:paraId="035E7228" w14:textId="77777777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METROPOLITAN MUSEUM OF ART, 1908. Reproductions of Irish antiquities. </w:t>
      </w:r>
      <w:r w:rsidRPr="00454A53">
        <w:rPr>
          <w:rFonts w:asciiTheme="minorHAnsi" w:hAnsiTheme="minorHAnsi"/>
          <w:i/>
          <w:iCs/>
          <w:color w:val="000000"/>
        </w:rPr>
        <w:t>The Metropolitan Museum of Art Bulletin, </w:t>
      </w:r>
      <w:r w:rsidRPr="00454A53">
        <w:rPr>
          <w:rFonts w:asciiTheme="minorHAnsi" w:hAnsiTheme="minorHAnsi"/>
          <w:b/>
          <w:bCs/>
          <w:color w:val="000000"/>
        </w:rPr>
        <w:t>3</w:t>
      </w:r>
      <w:r w:rsidRPr="00454A53">
        <w:rPr>
          <w:rFonts w:asciiTheme="minorHAnsi" w:hAnsiTheme="minorHAnsi"/>
          <w:color w:val="000000"/>
        </w:rPr>
        <w:t>(3), pp. 51-52.</w:t>
      </w:r>
    </w:p>
    <w:p w14:paraId="594E2A78" w14:textId="673264C2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MORTIMER, P. and POLLINGTON, S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3. </w:t>
      </w:r>
      <w:r w:rsidRPr="00454A53">
        <w:rPr>
          <w:rFonts w:asciiTheme="minorHAnsi" w:hAnsiTheme="minorHAnsi"/>
          <w:i/>
          <w:iCs/>
          <w:color w:val="000000"/>
        </w:rPr>
        <w:t>Remaking the Sutton Hoo Stone. The Ansell-Roper Replica and its Context. </w:t>
      </w:r>
      <w:r w:rsidRPr="00454A53">
        <w:rPr>
          <w:rFonts w:asciiTheme="minorHAnsi" w:hAnsiTheme="minorHAnsi"/>
          <w:color w:val="000000"/>
        </w:rPr>
        <w:t>Anglo-Saxon Books.</w:t>
      </w:r>
    </w:p>
    <w:p w14:paraId="26C01171" w14:textId="0DC8BF7B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MUIR, C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0. Scanning the Dunadd carvings. </w:t>
      </w:r>
      <w:r w:rsidRPr="00454A53">
        <w:rPr>
          <w:rFonts w:asciiTheme="minorHAnsi" w:hAnsiTheme="minorHAnsi"/>
          <w:i/>
          <w:iCs/>
          <w:color w:val="000000"/>
        </w:rPr>
        <w:t>Focus</w:t>
      </w:r>
      <w:r w:rsidR="00AE7019">
        <w:rPr>
          <w:rFonts w:asciiTheme="minorHAnsi" w:hAnsiTheme="minorHAnsi"/>
          <w:i/>
          <w:iCs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pp. 28-31.</w:t>
      </w:r>
    </w:p>
    <w:p w14:paraId="3169D958" w14:textId="134E1A4B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NICHOLS, K. and TURNER, S.V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eds, 2017. </w:t>
      </w:r>
      <w:r w:rsidRPr="00454A53">
        <w:rPr>
          <w:rFonts w:asciiTheme="minorHAnsi" w:hAnsiTheme="minorHAnsi"/>
          <w:i/>
          <w:iCs/>
          <w:color w:val="000000"/>
        </w:rPr>
        <w:t>After 1851: The Material and Visual Cultures of the Crystal Palace at Sydenham. </w:t>
      </w:r>
      <w:r w:rsidRPr="00454A53">
        <w:rPr>
          <w:rFonts w:asciiTheme="minorHAnsi" w:hAnsiTheme="minorHAnsi"/>
          <w:color w:val="000000"/>
        </w:rPr>
        <w:t>Manchester: Manchester University Press.</w:t>
      </w:r>
    </w:p>
    <w:p w14:paraId="44C3CEC6" w14:textId="370ACFDF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PAYNE, E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9. 3D imaging of the Parthenon sculptures: an assessment of the archaeological value of nineteenth-century plaster casts. </w:t>
      </w:r>
      <w:r w:rsidRPr="00454A53">
        <w:rPr>
          <w:rFonts w:asciiTheme="minorHAnsi" w:hAnsiTheme="minorHAnsi"/>
          <w:i/>
          <w:iCs/>
          <w:color w:val="000000"/>
        </w:rPr>
        <w:t>Antiquity, </w:t>
      </w:r>
      <w:r w:rsidRPr="00454A53">
        <w:rPr>
          <w:rFonts w:asciiTheme="minorHAnsi" w:hAnsiTheme="minorHAnsi"/>
          <w:b/>
          <w:bCs/>
          <w:color w:val="000000"/>
        </w:rPr>
        <w:t>93</w:t>
      </w:r>
      <w:r w:rsidRPr="00454A53">
        <w:rPr>
          <w:rFonts w:asciiTheme="minorHAnsi" w:hAnsiTheme="minorHAnsi"/>
          <w:color w:val="000000"/>
        </w:rPr>
        <w:t>(372), pp. 1625-1642.</w:t>
      </w:r>
    </w:p>
    <w:p w14:paraId="26E0588C" w14:textId="7D130FFA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PLATT, V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6. Making an impression: replication and the ontology of the Graeco-Roman seal stone. </w:t>
      </w:r>
      <w:r w:rsidRPr="00454A53">
        <w:rPr>
          <w:rFonts w:asciiTheme="minorHAnsi" w:hAnsiTheme="minorHAnsi"/>
          <w:i/>
          <w:iCs/>
          <w:color w:val="000000"/>
        </w:rPr>
        <w:t>Art History, </w:t>
      </w:r>
      <w:r w:rsidRPr="00454A53">
        <w:rPr>
          <w:rFonts w:asciiTheme="minorHAnsi" w:hAnsiTheme="minorHAnsi"/>
          <w:b/>
          <w:bCs/>
          <w:color w:val="000000"/>
        </w:rPr>
        <w:t>29</w:t>
      </w:r>
      <w:r w:rsidRPr="00454A53">
        <w:rPr>
          <w:rFonts w:asciiTheme="minorHAnsi" w:hAnsiTheme="minorHAnsi"/>
          <w:color w:val="000000"/>
        </w:rPr>
        <w:t>(2), pp. 233-257.</w:t>
      </w:r>
    </w:p>
    <w:p w14:paraId="07B1CBCE" w14:textId="6DD7FF60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SALIOT, A.-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5. </w:t>
      </w:r>
      <w:r w:rsidRPr="00454A53">
        <w:rPr>
          <w:rFonts w:asciiTheme="minorHAnsi" w:hAnsiTheme="minorHAnsi"/>
          <w:i/>
          <w:iCs/>
          <w:color w:val="000000"/>
        </w:rPr>
        <w:t>The Drowned Muse: Casting the Unknown Woman across the Tides of Modernity. </w:t>
      </w:r>
      <w:r w:rsidRPr="00454A53">
        <w:rPr>
          <w:rFonts w:asciiTheme="minorHAnsi" w:hAnsiTheme="minorHAnsi"/>
          <w:color w:val="000000"/>
        </w:rPr>
        <w:t>Oxford: Oxford University Press.</w:t>
      </w:r>
    </w:p>
    <w:p w14:paraId="4AE44240" w14:textId="7816C70C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SHEN, H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8. </w:t>
      </w:r>
      <w:r w:rsidRPr="00454A53">
        <w:rPr>
          <w:rFonts w:asciiTheme="minorHAnsi" w:hAnsiTheme="minorHAnsi"/>
          <w:i/>
          <w:iCs/>
          <w:color w:val="000000"/>
        </w:rPr>
        <w:t>Authentic Replicas: Buddhist Art in Medieval China. </w:t>
      </w:r>
      <w:r w:rsidRPr="00454A53">
        <w:rPr>
          <w:rFonts w:asciiTheme="minorHAnsi" w:hAnsiTheme="minorHAnsi"/>
          <w:color w:val="000000"/>
        </w:rPr>
        <w:t>CHK: University of Hawai'i Press.</w:t>
      </w:r>
    </w:p>
    <w:p w14:paraId="31CE75BB" w14:textId="32F9FF45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STORY, J. and BAILEY, R.N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5. The skull of Bede. </w:t>
      </w:r>
      <w:r w:rsidRPr="00454A53">
        <w:rPr>
          <w:rFonts w:asciiTheme="minorHAnsi" w:hAnsiTheme="minorHAnsi"/>
          <w:i/>
          <w:iCs/>
          <w:color w:val="000000"/>
        </w:rPr>
        <w:t>The Antiquaries Journal, </w:t>
      </w:r>
      <w:r w:rsidRPr="00454A53">
        <w:rPr>
          <w:rFonts w:asciiTheme="minorHAnsi" w:hAnsiTheme="minorHAnsi"/>
          <w:b/>
          <w:bCs/>
          <w:color w:val="000000"/>
        </w:rPr>
        <w:t>95</w:t>
      </w:r>
      <w:r w:rsidRPr="00454A53">
        <w:rPr>
          <w:rFonts w:asciiTheme="minorHAnsi" w:hAnsiTheme="minorHAnsi"/>
          <w:color w:val="000000"/>
        </w:rPr>
        <w:t>, pp. 325-350.</w:t>
      </w:r>
    </w:p>
    <w:p w14:paraId="588750A9" w14:textId="38B905F3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TAYLOR, M.A. and CLARK, R.D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6. Ichthyosaurs from the lower lias (Lower Jurassic) of Banwell, Somerset. </w:t>
      </w:r>
      <w:r w:rsidRPr="00454A53">
        <w:rPr>
          <w:rFonts w:asciiTheme="minorHAnsi" w:hAnsiTheme="minorHAnsi"/>
          <w:i/>
          <w:iCs/>
          <w:color w:val="000000"/>
        </w:rPr>
        <w:t>Geoscience in South-West England, </w:t>
      </w:r>
      <w:r w:rsidRPr="00454A53">
        <w:rPr>
          <w:rFonts w:asciiTheme="minorHAnsi" w:hAnsiTheme="minorHAnsi"/>
          <w:b/>
          <w:bCs/>
          <w:color w:val="000000"/>
        </w:rPr>
        <w:t>14</w:t>
      </w:r>
      <w:r w:rsidRPr="00454A53">
        <w:rPr>
          <w:rFonts w:asciiTheme="minorHAnsi" w:hAnsiTheme="minorHAnsi"/>
          <w:color w:val="000000"/>
        </w:rPr>
        <w:t>, pp. 59-71.</w:t>
      </w:r>
    </w:p>
    <w:p w14:paraId="5A2E5968" w14:textId="29414EDB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WADE, R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4. The production and display of Domenico Brucciani’s plaster cast of Hubert Le Sueur’s equestrian statue of Charles I. </w:t>
      </w:r>
      <w:r w:rsidRPr="00454A53">
        <w:rPr>
          <w:rFonts w:asciiTheme="minorHAnsi" w:hAnsiTheme="minorHAnsi"/>
          <w:i/>
          <w:iCs/>
          <w:color w:val="000000"/>
        </w:rPr>
        <w:t>Sculpture Journal, </w:t>
      </w:r>
      <w:r w:rsidRPr="00454A53">
        <w:rPr>
          <w:rFonts w:asciiTheme="minorHAnsi" w:hAnsiTheme="minorHAnsi"/>
          <w:b/>
          <w:bCs/>
          <w:color w:val="000000"/>
        </w:rPr>
        <w:t>23</w:t>
      </w:r>
      <w:r w:rsidRPr="00454A53">
        <w:rPr>
          <w:rFonts w:asciiTheme="minorHAnsi" w:hAnsiTheme="minorHAnsi"/>
          <w:color w:val="000000"/>
        </w:rPr>
        <w:t>(2), pp. 250-255.</w:t>
      </w:r>
    </w:p>
    <w:p w14:paraId="3F28C7D8" w14:textId="0D67A973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WHARTON, A.J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6. </w:t>
      </w:r>
      <w:r w:rsidRPr="00454A53">
        <w:rPr>
          <w:rFonts w:asciiTheme="minorHAnsi" w:hAnsiTheme="minorHAnsi"/>
          <w:i/>
          <w:iCs/>
          <w:color w:val="000000"/>
        </w:rPr>
        <w:t>Selling Jerusalem: Relics, Replicas, Theme Parks. </w:t>
      </w:r>
      <w:r w:rsidRPr="00454A53">
        <w:rPr>
          <w:rFonts w:asciiTheme="minorHAnsi" w:hAnsiTheme="minorHAnsi"/>
          <w:color w:val="000000"/>
        </w:rPr>
        <w:t>Chicago and London: University of Chicago Press.</w:t>
      </w:r>
    </w:p>
    <w:p w14:paraId="1A8773E0" w14:textId="09E706D1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WILLERS, D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1984. Ergäzungen an Fauvels Gipsabgüssen vom Parthenonfries. In: E. BERGER, ed, </w:t>
      </w:r>
      <w:r w:rsidRPr="00454A53">
        <w:rPr>
          <w:rFonts w:asciiTheme="minorHAnsi" w:hAnsiTheme="minorHAnsi"/>
          <w:i/>
          <w:iCs/>
          <w:color w:val="000000"/>
        </w:rPr>
        <w:t>Parthenon-Kongress Basel, 2 vols. </w:t>
      </w:r>
      <w:r w:rsidRPr="00454A53">
        <w:rPr>
          <w:rFonts w:asciiTheme="minorHAnsi" w:hAnsiTheme="minorHAnsi"/>
          <w:color w:val="000000"/>
        </w:rPr>
        <w:t>Mainz: xx, pp. xx-xx.</w:t>
      </w:r>
    </w:p>
    <w:p w14:paraId="59751A03" w14:textId="53DD5A40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WILLIAMS, M.A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12. </w:t>
      </w:r>
      <w:r w:rsidRPr="00454A53">
        <w:rPr>
          <w:rFonts w:asciiTheme="minorHAnsi" w:hAnsiTheme="minorHAnsi"/>
          <w:i/>
          <w:iCs/>
          <w:color w:val="000000"/>
        </w:rPr>
        <w:t>Icons of Irishness from the Middle Ages to the Modern World. </w:t>
      </w:r>
      <w:r w:rsidRPr="00454A53">
        <w:rPr>
          <w:rFonts w:asciiTheme="minorHAnsi" w:hAnsiTheme="minorHAnsi"/>
          <w:color w:val="000000"/>
        </w:rPr>
        <w:t>New York: Palgrave Macmillan.</w:t>
      </w:r>
    </w:p>
    <w:p w14:paraId="7C73C36C" w14:textId="34151A2E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lastRenderedPageBreak/>
        <w:t>WOOD, C.S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8. </w:t>
      </w:r>
      <w:r w:rsidRPr="00454A53">
        <w:rPr>
          <w:rFonts w:asciiTheme="minorHAnsi" w:hAnsiTheme="minorHAnsi"/>
          <w:i/>
          <w:iCs/>
          <w:color w:val="000000"/>
        </w:rPr>
        <w:t>Forgery, Replica, Fiction: Temporalities of German Renaissance Art. </w:t>
      </w:r>
      <w:r w:rsidRPr="00454A53">
        <w:rPr>
          <w:rFonts w:asciiTheme="minorHAnsi" w:hAnsiTheme="minorHAnsi"/>
          <w:color w:val="000000"/>
        </w:rPr>
        <w:t>Chicago: University of Chicago Press.</w:t>
      </w:r>
    </w:p>
    <w:p w14:paraId="001CFA61" w14:textId="3C90768D" w:rsidR="009C7548" w:rsidRPr="00454A53" w:rsidRDefault="009C7548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454A53">
        <w:rPr>
          <w:rFonts w:asciiTheme="minorHAnsi" w:hAnsiTheme="minorHAnsi"/>
          <w:color w:val="000000"/>
        </w:rPr>
        <w:t>WYSE JACKSON, P.N</w:t>
      </w:r>
      <w:r w:rsidR="00AE7019">
        <w:rPr>
          <w:rFonts w:asciiTheme="minorHAnsi" w:hAnsiTheme="minorHAnsi"/>
          <w:color w:val="000000"/>
        </w:rPr>
        <w:t>,</w:t>
      </w:r>
      <w:r w:rsidRPr="00454A53">
        <w:rPr>
          <w:rFonts w:asciiTheme="minorHAnsi" w:hAnsiTheme="minorHAnsi"/>
          <w:color w:val="000000"/>
        </w:rPr>
        <w:t xml:space="preserve"> 2004. Thomas Hawkins, Lord Cole, William Sollas and all: casts of Lower Jurassic marine reptiles in the Geological Museum, Trinity College, Dublin, Ireland. </w:t>
      </w:r>
      <w:r w:rsidRPr="00454A53">
        <w:rPr>
          <w:rFonts w:asciiTheme="minorHAnsi" w:hAnsiTheme="minorHAnsi"/>
          <w:i/>
          <w:iCs/>
          <w:color w:val="000000"/>
        </w:rPr>
        <w:t>The Geological Curator, </w:t>
      </w:r>
      <w:r w:rsidRPr="00454A53">
        <w:rPr>
          <w:rFonts w:asciiTheme="minorHAnsi" w:hAnsiTheme="minorHAnsi"/>
          <w:b/>
          <w:bCs/>
          <w:color w:val="000000"/>
        </w:rPr>
        <w:t>8</w:t>
      </w:r>
      <w:r w:rsidRPr="00454A53">
        <w:rPr>
          <w:rFonts w:asciiTheme="minorHAnsi" w:hAnsiTheme="minorHAnsi"/>
          <w:color w:val="000000"/>
        </w:rPr>
        <w:t>(1), pp. 11-18.</w:t>
      </w:r>
    </w:p>
    <w:p w14:paraId="7E8CFB8F" w14:textId="77777777" w:rsidR="008A4478" w:rsidRDefault="008A4478" w:rsidP="008A4478"/>
    <w:p w14:paraId="019BA77F" w14:textId="77777777" w:rsidR="00D557F6" w:rsidRDefault="00D557F6" w:rsidP="008A4478"/>
    <w:p w14:paraId="4B756111" w14:textId="77777777" w:rsidR="00D557F6" w:rsidRPr="008A4478" w:rsidRDefault="00D557F6" w:rsidP="008A4478"/>
    <w:sectPr w:rsidR="00D557F6" w:rsidRPr="008A447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ADDEE" w14:textId="77777777" w:rsidR="00B420DA" w:rsidRDefault="00B420DA" w:rsidP="008A4478">
      <w:pPr>
        <w:spacing w:after="0" w:line="240" w:lineRule="auto"/>
      </w:pPr>
      <w:r>
        <w:separator/>
      </w:r>
    </w:p>
  </w:endnote>
  <w:endnote w:type="continuationSeparator" w:id="0">
    <w:p w14:paraId="2D62E11E" w14:textId="77777777" w:rsidR="00B420DA" w:rsidRDefault="00B420DA" w:rsidP="008A4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4602481"/>
      <w:docPartObj>
        <w:docPartGallery w:val="Page Numbers (Bottom of Page)"/>
        <w:docPartUnique/>
      </w:docPartObj>
    </w:sdtPr>
    <w:sdtEndPr>
      <w:rPr>
        <w:b/>
        <w:noProof/>
        <w:color w:val="1F4E79" w:themeColor="accent1" w:themeShade="80"/>
      </w:rPr>
    </w:sdtEndPr>
    <w:sdtContent>
      <w:p w14:paraId="24425632" w14:textId="78793BB1" w:rsidR="008A4478" w:rsidRPr="001309A3" w:rsidRDefault="001F2E31" w:rsidP="001309A3">
        <w:pPr>
          <w:pStyle w:val="Footer"/>
          <w:jc w:val="right"/>
        </w:pPr>
        <w:r>
          <w:t xml:space="preserve"> </w:t>
        </w:r>
        <w:r w:rsidR="008A4478" w:rsidRPr="008A4478">
          <w:rPr>
            <w:b/>
            <w:color w:val="1F4E79" w:themeColor="accent1" w:themeShade="80"/>
          </w:rPr>
          <w:fldChar w:fldCharType="begin"/>
        </w:r>
        <w:r w:rsidR="008A4478" w:rsidRPr="008A4478">
          <w:rPr>
            <w:b/>
            <w:color w:val="1F4E79" w:themeColor="accent1" w:themeShade="80"/>
          </w:rPr>
          <w:instrText xml:space="preserve"> PAGE   \* MERGEFORMAT </w:instrText>
        </w:r>
        <w:r w:rsidR="008A4478" w:rsidRPr="008A4478">
          <w:rPr>
            <w:b/>
            <w:color w:val="1F4E79" w:themeColor="accent1" w:themeShade="80"/>
          </w:rPr>
          <w:fldChar w:fldCharType="separate"/>
        </w:r>
        <w:r w:rsidR="00D557F6">
          <w:rPr>
            <w:b/>
            <w:noProof/>
            <w:color w:val="1F4E79" w:themeColor="accent1" w:themeShade="80"/>
          </w:rPr>
          <w:t>1</w:t>
        </w:r>
        <w:r w:rsidR="008A4478" w:rsidRPr="008A4478">
          <w:rPr>
            <w:b/>
            <w:noProof/>
            <w:color w:val="1F4E79" w:themeColor="accent1" w:themeShade="80"/>
          </w:rPr>
          <w:fldChar w:fldCharType="end"/>
        </w:r>
      </w:p>
    </w:sdtContent>
  </w:sdt>
  <w:p w14:paraId="1FF17928" w14:textId="419D7880" w:rsidR="008A4478" w:rsidRPr="001F2E31" w:rsidRDefault="001F2E31" w:rsidP="008A4478">
    <w:pPr>
      <w:pStyle w:val="Footer"/>
      <w:jc w:val="right"/>
      <w:rPr>
        <w:color w:val="1F3864" w:themeColor="accent5" w:themeShade="80"/>
      </w:rPr>
    </w:pPr>
    <w:r w:rsidRPr="001F2E31">
      <w:rPr>
        <w:b/>
        <w:bCs/>
        <w:color w:val="1F3864" w:themeColor="accent5" w:themeShade="80"/>
      </w:rPr>
      <w:t>Last revised</w:t>
    </w:r>
    <w:r w:rsidRPr="001F2E31">
      <w:rPr>
        <w:color w:val="1F3864" w:themeColor="accent5" w:themeShade="80"/>
      </w:rPr>
      <w:t xml:space="preserve"> </w:t>
    </w:r>
    <w:r w:rsidRPr="001F2E31">
      <w:rPr>
        <w:color w:val="1F3864" w:themeColor="accent5" w:themeShade="80"/>
      </w:rPr>
      <w:fldChar w:fldCharType="begin"/>
    </w:r>
    <w:r w:rsidRPr="001F2E31">
      <w:rPr>
        <w:color w:val="1F3864" w:themeColor="accent5" w:themeShade="80"/>
      </w:rPr>
      <w:instrText xml:space="preserve"> DATE  \@ "dd MMMM yyyy"  \* MERGEFORMAT </w:instrText>
    </w:r>
    <w:r w:rsidRPr="001F2E31">
      <w:rPr>
        <w:color w:val="1F3864" w:themeColor="accent5" w:themeShade="80"/>
      </w:rPr>
      <w:fldChar w:fldCharType="separate"/>
    </w:r>
    <w:r w:rsidR="009C7548">
      <w:rPr>
        <w:noProof/>
        <w:color w:val="1F3864" w:themeColor="accent5" w:themeShade="80"/>
      </w:rPr>
      <w:t>13 July 2020</w:t>
    </w:r>
    <w:r w:rsidRPr="001F2E31">
      <w:rPr>
        <w:color w:val="1F3864" w:themeColor="accent5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CE4294" w14:textId="77777777" w:rsidR="00B420DA" w:rsidRDefault="00B420DA" w:rsidP="008A4478">
      <w:pPr>
        <w:spacing w:after="0" w:line="240" w:lineRule="auto"/>
      </w:pPr>
      <w:r>
        <w:separator/>
      </w:r>
    </w:p>
  </w:footnote>
  <w:footnote w:type="continuationSeparator" w:id="0">
    <w:p w14:paraId="37804EF2" w14:textId="77777777" w:rsidR="00B420DA" w:rsidRDefault="00B420DA" w:rsidP="008A4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65297" w14:textId="66E0C0C0" w:rsidR="008A4478" w:rsidRPr="001F2E31" w:rsidRDefault="001F2E31" w:rsidP="008A4478">
    <w:pPr>
      <w:pStyle w:val="Header"/>
      <w:jc w:val="right"/>
      <w:rPr>
        <w:bCs/>
        <w:color w:val="1F4E79" w:themeColor="accent1" w:themeShade="80"/>
        <w:szCs w:val="24"/>
      </w:rPr>
    </w:pPr>
    <w:r w:rsidRPr="001F2E31">
      <w:rPr>
        <w:bCs/>
        <w:color w:val="1F4E79" w:themeColor="accent1" w:themeShade="80"/>
        <w:szCs w:val="24"/>
      </w:rPr>
      <w:t xml:space="preserve">Reading list sourced from </w:t>
    </w:r>
    <w:r w:rsidRPr="001F2E31">
      <w:rPr>
        <w:b/>
        <w:color w:val="1F4E79" w:themeColor="accent1" w:themeShade="80"/>
        <w:szCs w:val="24"/>
      </w:rPr>
      <w:t>www.replicas.stir.ac.u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DSyMDExNjOyNDBX0lEKTi0uzszPAykwrAUAWudX+CwAAAA="/>
  </w:docVars>
  <w:rsids>
    <w:rsidRoot w:val="008A4478"/>
    <w:rsid w:val="000047E6"/>
    <w:rsid w:val="00011A9F"/>
    <w:rsid w:val="00023314"/>
    <w:rsid w:val="00034FD6"/>
    <w:rsid w:val="00037E8F"/>
    <w:rsid w:val="00040ADE"/>
    <w:rsid w:val="00044C8A"/>
    <w:rsid w:val="0007187A"/>
    <w:rsid w:val="00090128"/>
    <w:rsid w:val="00090564"/>
    <w:rsid w:val="000A34BF"/>
    <w:rsid w:val="000B641B"/>
    <w:rsid w:val="00100448"/>
    <w:rsid w:val="0010551F"/>
    <w:rsid w:val="001309A3"/>
    <w:rsid w:val="00136600"/>
    <w:rsid w:val="00137935"/>
    <w:rsid w:val="00185414"/>
    <w:rsid w:val="001A689C"/>
    <w:rsid w:val="001B25C1"/>
    <w:rsid w:val="001F2E31"/>
    <w:rsid w:val="001F54D1"/>
    <w:rsid w:val="002079B1"/>
    <w:rsid w:val="00224474"/>
    <w:rsid w:val="00231AEF"/>
    <w:rsid w:val="00240E84"/>
    <w:rsid w:val="0026223E"/>
    <w:rsid w:val="00275385"/>
    <w:rsid w:val="00296D85"/>
    <w:rsid w:val="002A58A4"/>
    <w:rsid w:val="002B34E7"/>
    <w:rsid w:val="002F2F54"/>
    <w:rsid w:val="002F475B"/>
    <w:rsid w:val="0033397B"/>
    <w:rsid w:val="003502F9"/>
    <w:rsid w:val="00361F5A"/>
    <w:rsid w:val="003D224E"/>
    <w:rsid w:val="003D64DD"/>
    <w:rsid w:val="0043128B"/>
    <w:rsid w:val="00431ED2"/>
    <w:rsid w:val="00454A53"/>
    <w:rsid w:val="00471F61"/>
    <w:rsid w:val="004A6B9F"/>
    <w:rsid w:val="004B7411"/>
    <w:rsid w:val="004E7E1C"/>
    <w:rsid w:val="00535191"/>
    <w:rsid w:val="00565A56"/>
    <w:rsid w:val="005A6EA3"/>
    <w:rsid w:val="005F3D45"/>
    <w:rsid w:val="006130ED"/>
    <w:rsid w:val="00615181"/>
    <w:rsid w:val="00657108"/>
    <w:rsid w:val="00693EC1"/>
    <w:rsid w:val="006B0C8F"/>
    <w:rsid w:val="006D1E9E"/>
    <w:rsid w:val="006D712F"/>
    <w:rsid w:val="006F3C4D"/>
    <w:rsid w:val="006F5986"/>
    <w:rsid w:val="00711541"/>
    <w:rsid w:val="00712D5B"/>
    <w:rsid w:val="0072530C"/>
    <w:rsid w:val="00736E62"/>
    <w:rsid w:val="007371C4"/>
    <w:rsid w:val="0074464F"/>
    <w:rsid w:val="00757D64"/>
    <w:rsid w:val="00764593"/>
    <w:rsid w:val="00766161"/>
    <w:rsid w:val="00782997"/>
    <w:rsid w:val="0079214F"/>
    <w:rsid w:val="007B1673"/>
    <w:rsid w:val="007C01AC"/>
    <w:rsid w:val="007C4811"/>
    <w:rsid w:val="007F2949"/>
    <w:rsid w:val="007F7344"/>
    <w:rsid w:val="00801FAF"/>
    <w:rsid w:val="008422B5"/>
    <w:rsid w:val="00856D56"/>
    <w:rsid w:val="008868D6"/>
    <w:rsid w:val="00890B58"/>
    <w:rsid w:val="008A4478"/>
    <w:rsid w:val="008C216F"/>
    <w:rsid w:val="008F1273"/>
    <w:rsid w:val="00901D2C"/>
    <w:rsid w:val="00907C60"/>
    <w:rsid w:val="00920DF0"/>
    <w:rsid w:val="00943A75"/>
    <w:rsid w:val="009512CF"/>
    <w:rsid w:val="00957465"/>
    <w:rsid w:val="009C7548"/>
    <w:rsid w:val="009D29A3"/>
    <w:rsid w:val="009E078E"/>
    <w:rsid w:val="009E507F"/>
    <w:rsid w:val="00A274D7"/>
    <w:rsid w:val="00A4097A"/>
    <w:rsid w:val="00A43352"/>
    <w:rsid w:val="00A44C8C"/>
    <w:rsid w:val="00A766DF"/>
    <w:rsid w:val="00A87E05"/>
    <w:rsid w:val="00A902B9"/>
    <w:rsid w:val="00A94295"/>
    <w:rsid w:val="00AD7074"/>
    <w:rsid w:val="00AE7019"/>
    <w:rsid w:val="00AE7873"/>
    <w:rsid w:val="00B21055"/>
    <w:rsid w:val="00B36B61"/>
    <w:rsid w:val="00B3775B"/>
    <w:rsid w:val="00B420DA"/>
    <w:rsid w:val="00B46AB1"/>
    <w:rsid w:val="00B70472"/>
    <w:rsid w:val="00BB137E"/>
    <w:rsid w:val="00BD58FE"/>
    <w:rsid w:val="00BF339E"/>
    <w:rsid w:val="00C32FFC"/>
    <w:rsid w:val="00C437D5"/>
    <w:rsid w:val="00CA2282"/>
    <w:rsid w:val="00CB258D"/>
    <w:rsid w:val="00CB45A3"/>
    <w:rsid w:val="00CD60DE"/>
    <w:rsid w:val="00CE53A0"/>
    <w:rsid w:val="00D22039"/>
    <w:rsid w:val="00D43411"/>
    <w:rsid w:val="00D517A4"/>
    <w:rsid w:val="00D557F6"/>
    <w:rsid w:val="00D70BAA"/>
    <w:rsid w:val="00DA01D9"/>
    <w:rsid w:val="00DA0372"/>
    <w:rsid w:val="00DF4865"/>
    <w:rsid w:val="00E21973"/>
    <w:rsid w:val="00E21EAA"/>
    <w:rsid w:val="00E23298"/>
    <w:rsid w:val="00E26A78"/>
    <w:rsid w:val="00E46DE7"/>
    <w:rsid w:val="00E92BF6"/>
    <w:rsid w:val="00EA2088"/>
    <w:rsid w:val="00F47974"/>
    <w:rsid w:val="00F80281"/>
    <w:rsid w:val="00F81EAB"/>
    <w:rsid w:val="00FD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6FB4C"/>
  <w15:chartTrackingRefBased/>
  <w15:docId w15:val="{871134D1-F239-4521-9FB0-66E71BB4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47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4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4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478"/>
  </w:style>
  <w:style w:type="paragraph" w:styleId="Footer">
    <w:name w:val="footer"/>
    <w:basedOn w:val="Normal"/>
    <w:link w:val="Foot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478"/>
  </w:style>
  <w:style w:type="character" w:customStyle="1" w:styleId="Heading1Char">
    <w:name w:val="Heading 1 Char"/>
    <w:basedOn w:val="DefaultParagraphFont"/>
    <w:link w:val="Heading1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A4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309A3"/>
    <w:rPr>
      <w:color w:val="808080"/>
    </w:rPr>
  </w:style>
  <w:style w:type="paragraph" w:styleId="NoSpacing">
    <w:name w:val="No Spacing"/>
    <w:uiPriority w:val="1"/>
    <w:qFormat/>
    <w:rsid w:val="00CB45A3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9C75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C75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34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enewsletter.org/OEN/issue/ruthwell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saarchives.net/2019/01/visualising-laocoo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FCD6D-6EF7-4175-9F12-630CBC5D2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462</Words>
  <Characters>833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on specific replicas and replica assemblages</vt:lpstr>
    </vt:vector>
  </TitlesOfParts>
  <Company>University of Stirling</Company>
  <LinksUpToDate>false</LinksUpToDate>
  <CharactersWithSpaces>9779</CharactersWithSpaces>
  <SharedDoc>false</SharedDoc>
  <HyperlinkBase>www.replicas.stir.ac.uk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on specific replicas and replica assemblages</dc:title>
  <dc:subject/>
  <dc:creator>Sally Foster</dc:creator>
  <cp:keywords/>
  <dc:description/>
  <cp:lastModifiedBy>Sally Foster</cp:lastModifiedBy>
  <cp:revision>7</cp:revision>
  <dcterms:created xsi:type="dcterms:W3CDTF">2020-07-13T11:28:00Z</dcterms:created>
  <dcterms:modified xsi:type="dcterms:W3CDTF">2020-07-13T12:31:00Z</dcterms:modified>
</cp:coreProperties>
</file>